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58B70F1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020F38" w:rsidRPr="0011455B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020F38" w:rsidRPr="0011455B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3178AF42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77652</w:t>
      </w:r>
    </w:p>
    <w:p w14:paraId="7DE84B6B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ETT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DITOR</w:t>
      </w:r>
    </w:p>
    <w:p w14:paraId="53A23CE9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120785FF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Alcohol-related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diseases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metastasis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2C5862" w:rsidRPr="0011455B">
        <w:rPr>
          <w:rFonts w:ascii="Book Antiqua" w:hAnsi="Book Antiqua" w:cs="Book Antiqua" w:hint="eastAsia"/>
          <w:b/>
          <w:color w:val="000000" w:themeColor="text1"/>
          <w:lang w:eastAsia="zh-CN"/>
        </w:rPr>
        <w:t>R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ole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cell-free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network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communication</w:t>
      </w:r>
    </w:p>
    <w:p w14:paraId="45AC48D3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7D72A189" w14:textId="77777777" w:rsidR="00A77B3E" w:rsidRPr="0011455B" w:rsidRDefault="002C5862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Mur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hAnsi="Book Antiqua" w:cs="Book Antiqua" w:hint="eastAsia"/>
          <w:color w:val="000000" w:themeColor="text1"/>
          <w:lang w:eastAsia="zh-CN"/>
        </w:rPr>
        <w:t>M</w:t>
      </w:r>
      <w:r w:rsidR="00020F38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11455B">
        <w:rPr>
          <w:rFonts w:ascii="Book Antiqua" w:hAnsi="Book Antiqua" w:cs="Book Antiqua" w:hint="eastAsia"/>
          <w:i/>
          <w:color w:val="000000" w:themeColor="text1"/>
          <w:lang w:eastAsia="zh-CN"/>
        </w:rPr>
        <w:t>et</w:t>
      </w:r>
      <w:r w:rsidR="00020F38" w:rsidRPr="0011455B">
        <w:rPr>
          <w:rFonts w:ascii="Book Antiqua" w:hAnsi="Book Antiqua" w:cs="Book Antiqua" w:hint="eastAsia"/>
          <w:i/>
          <w:color w:val="000000" w:themeColor="text1"/>
          <w:lang w:eastAsia="zh-CN"/>
        </w:rPr>
        <w:t xml:space="preserve"> </w:t>
      </w:r>
      <w:r w:rsidRPr="0011455B">
        <w:rPr>
          <w:rFonts w:ascii="Book Antiqua" w:hAnsi="Book Antiqua" w:cs="Book Antiqua" w:hint="eastAsia"/>
          <w:i/>
          <w:color w:val="000000" w:themeColor="text1"/>
          <w:lang w:eastAsia="zh-CN"/>
        </w:rPr>
        <w:t>al</w:t>
      </w:r>
      <w:r w:rsidRPr="0011455B">
        <w:rPr>
          <w:rFonts w:ascii="Book Antiqua" w:hAnsi="Book Antiqua" w:cs="Book Antiqua" w:hint="eastAsia"/>
          <w:color w:val="000000" w:themeColor="text1"/>
          <w:lang w:eastAsia="zh-CN"/>
        </w:rPr>
        <w:t>.</w:t>
      </w:r>
      <w:r w:rsidR="00020F38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lcohol-rel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diseas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metastasis</w:t>
      </w:r>
    </w:p>
    <w:p w14:paraId="31AC11A3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312D6046" w14:textId="77777777" w:rsidR="00A77B3E" w:rsidRPr="0011455B" w:rsidRDefault="00F27B26">
      <w:pPr>
        <w:spacing w:line="360" w:lineRule="auto"/>
        <w:jc w:val="both"/>
        <w:rPr>
          <w:color w:val="000000" w:themeColor="text1"/>
          <w:lang w:val="es-ES"/>
        </w:rPr>
      </w:pP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Manuel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Muro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Aurelia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Collados-Ros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Isabel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Legaz</w:t>
      </w:r>
    </w:p>
    <w:p w14:paraId="34D330E7" w14:textId="77777777" w:rsidR="00A77B3E" w:rsidRPr="0011455B" w:rsidRDefault="00A77B3E">
      <w:pPr>
        <w:spacing w:line="360" w:lineRule="auto"/>
        <w:jc w:val="both"/>
        <w:rPr>
          <w:color w:val="000000" w:themeColor="text1"/>
          <w:lang w:val="es-ES"/>
        </w:rPr>
      </w:pPr>
    </w:p>
    <w:p w14:paraId="2507CEBC" w14:textId="77777777" w:rsidR="00A77B3E" w:rsidRPr="0011455B" w:rsidRDefault="00F27B26">
      <w:pPr>
        <w:spacing w:line="360" w:lineRule="auto"/>
        <w:jc w:val="both"/>
        <w:rPr>
          <w:color w:val="000000" w:themeColor="text1"/>
          <w:lang w:val="es-ES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anuel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uro,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Immunology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Service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Instituto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Murciano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investigación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biosanitaria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(IMIB)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Hospital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Clínico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Universitario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Virgen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la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Arrixaca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(HCUVA)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Murcia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30120,</w:t>
      </w:r>
      <w:r w:rsidR="00020F38" w:rsidRPr="0011455B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  <w:lang w:val="es-ES"/>
        </w:rPr>
        <w:t>Spain</w:t>
      </w:r>
    </w:p>
    <w:p w14:paraId="3792BA58" w14:textId="77777777" w:rsidR="00A77B3E" w:rsidRPr="0011455B" w:rsidRDefault="00A77B3E">
      <w:pPr>
        <w:spacing w:line="360" w:lineRule="auto"/>
        <w:jc w:val="both"/>
        <w:rPr>
          <w:color w:val="000000" w:themeColor="text1"/>
          <w:lang w:val="es-ES"/>
        </w:rPr>
      </w:pPr>
    </w:p>
    <w:p w14:paraId="130396B7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Aurelia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Collados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-Ros,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C5862" w:rsidRPr="0011455B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2C5862" w:rsidRPr="0011455B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="002C5862" w:rsidRPr="0011455B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020F38" w:rsidRPr="0011455B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part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eg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orens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dicin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omed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stitut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IMIB)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gio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mpu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ernatio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celle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5862" w:rsidRPr="0011455B">
        <w:rPr>
          <w:rFonts w:ascii="Book Antiqua" w:hAnsi="Book Antiqua" w:cs="Book Antiqua"/>
          <w:color w:val="000000" w:themeColor="text1"/>
          <w:lang w:eastAsia="zh-CN"/>
        </w:rPr>
        <w:t>“</w:t>
      </w:r>
      <w:r w:rsidRPr="0011455B">
        <w:rPr>
          <w:rFonts w:ascii="Book Antiqua" w:eastAsia="Book Antiqua" w:hAnsi="Book Antiqua" w:cs="Book Antiqua"/>
          <w:color w:val="000000" w:themeColor="text1"/>
        </w:rPr>
        <w:t>Campu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strum</w:t>
      </w:r>
      <w:r w:rsidR="002C5862" w:rsidRPr="0011455B">
        <w:rPr>
          <w:rFonts w:ascii="Book Antiqua" w:hAnsi="Book Antiqua" w:cs="Book Antiqua"/>
          <w:color w:val="000000" w:themeColor="text1"/>
          <w:lang w:eastAsia="zh-CN"/>
        </w:rPr>
        <w:t>”</w:t>
      </w:r>
      <w:r w:rsidRPr="0011455B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acul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dicin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iversi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urcia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urci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301</w:t>
      </w:r>
      <w:r w:rsidR="0077466E">
        <w:rPr>
          <w:rFonts w:ascii="Book Antiqua" w:hAnsi="Book Antiqua" w:cs="Book Antiqua" w:hint="eastAsia"/>
          <w:color w:val="000000" w:themeColor="text1"/>
          <w:lang w:eastAsia="zh-CN"/>
        </w:rPr>
        <w:t>0</w:t>
      </w:r>
      <w:r w:rsidRPr="0011455B">
        <w:rPr>
          <w:rFonts w:ascii="Book Antiqua" w:eastAsia="Book Antiqua" w:hAnsi="Book Antiqua" w:cs="Book Antiqua"/>
          <w:color w:val="000000" w:themeColor="text1"/>
        </w:rPr>
        <w:t>0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pain</w:t>
      </w:r>
    </w:p>
    <w:p w14:paraId="0BB9AEAB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6D6E94D5" w14:textId="77777777" w:rsidR="00A77B3E" w:rsidRPr="0011455B" w:rsidRDefault="00F27B2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11455B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</w:t>
      </w:r>
      <w:proofErr w:type="spellStart"/>
      <w:r w:rsidR="00020F38" w:rsidRPr="0011455B">
        <w:rPr>
          <w:rFonts w:ascii="Book Antiqua" w:hAnsi="Book Antiqua" w:cs="Book Antiqua" w:hint="eastAsia"/>
          <w:bCs/>
          <w:color w:val="000000" w:themeColor="text1"/>
          <w:lang w:eastAsia="zh-CN"/>
        </w:rPr>
        <w:t>contrubited</w:t>
      </w:r>
      <w:proofErr w:type="spellEnd"/>
      <w:r w:rsidR="00020F38" w:rsidRPr="0011455B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to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c</w:t>
      </w:r>
      <w:r w:rsidRPr="0011455B">
        <w:rPr>
          <w:rFonts w:ascii="Book Antiqua" w:eastAsia="Book Antiqua" w:hAnsi="Book Antiqua" w:cs="Book Antiqua"/>
          <w:color w:val="000000" w:themeColor="text1"/>
        </w:rPr>
        <w:t>onceptualization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M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Collados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>-Ros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A, and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proofErr w:type="spellStart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contrubited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11455B">
        <w:rPr>
          <w:rFonts w:ascii="Book Antiqua" w:eastAsia="Book Antiqua" w:hAnsi="Book Antiqua" w:cs="Book Antiqua"/>
          <w:color w:val="000000" w:themeColor="text1"/>
        </w:rPr>
        <w:t>riting-orig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raf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eparation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M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and </w:t>
      </w:r>
      <w:proofErr w:type="spellStart"/>
      <w:r w:rsidR="00020F38" w:rsidRPr="0011455B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proofErr w:type="spellStart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contrubited</w:t>
      </w:r>
      <w:proofErr w:type="spellEnd"/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 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11455B">
        <w:rPr>
          <w:rFonts w:ascii="Book Antiqua" w:eastAsia="Book Antiqua" w:hAnsi="Book Antiqua" w:cs="Book Antiqua"/>
          <w:color w:val="000000" w:themeColor="text1"/>
        </w:rPr>
        <w:t>riting-review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diting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11455B">
        <w:rPr>
          <w:rFonts w:ascii="Book Antiqua" w:eastAsia="Book Antiqua" w:hAnsi="Book Antiqua" w:cs="Book Antiqua"/>
          <w:color w:val="000000" w:themeColor="text1"/>
        </w:rPr>
        <w:t>ri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-</w:t>
      </w:r>
      <w:r w:rsidRPr="0011455B">
        <w:rPr>
          <w:rFonts w:ascii="Book Antiqua" w:eastAsia="Book Antiqua" w:hAnsi="Book Antiqua" w:cs="Book Antiqua"/>
          <w:color w:val="000000" w:themeColor="text1"/>
        </w:rPr>
        <w:t>orig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raf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eparation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, 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upervision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, 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11455B">
        <w:rPr>
          <w:rFonts w:ascii="Book Antiqua" w:eastAsia="Book Antiqua" w:hAnsi="Book Antiqua" w:cs="Book Antiqua"/>
          <w:color w:val="000000" w:themeColor="text1"/>
        </w:rPr>
        <w:t>ri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>-</w:t>
      </w:r>
      <w:r w:rsidRPr="0011455B">
        <w:rPr>
          <w:rFonts w:ascii="Book Antiqua" w:eastAsia="Book Antiqua" w:hAnsi="Book Antiqua" w:cs="Book Antiqua"/>
          <w:color w:val="000000" w:themeColor="text1"/>
        </w:rPr>
        <w:t>review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diting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>; a</w:t>
      </w:r>
      <w:r w:rsidRPr="0011455B">
        <w:rPr>
          <w:rFonts w:ascii="Book Antiqua" w:eastAsia="Book Antiqua" w:hAnsi="Book Antiqua" w:cs="Book Antiqua"/>
          <w:color w:val="000000" w:themeColor="text1"/>
        </w:rPr>
        <w:t>l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utho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a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pprov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nuscript</w:t>
      </w:r>
      <w:r w:rsidR="00020F38" w:rsidRPr="0011455B">
        <w:rPr>
          <w:rFonts w:ascii="Book Antiqua" w:eastAsia="Book Antiqua" w:hAnsi="Book Antiqua" w:cs="Book Antiqua" w:hint="eastAsia"/>
          <w:color w:val="000000" w:themeColor="text1"/>
        </w:rPr>
        <w:t xml:space="preserve">, </w:t>
      </w:r>
      <w:r w:rsidRPr="0011455B">
        <w:rPr>
          <w:rFonts w:ascii="Book Antiqua" w:eastAsia="Book Antiqua" w:hAnsi="Book Antiqua" w:cs="Book Antiqua"/>
          <w:color w:val="000000" w:themeColor="text1"/>
        </w:rPr>
        <w:t>rea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pprov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nuscript.</w:t>
      </w:r>
    </w:p>
    <w:p w14:paraId="4650B0DB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09D969B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Senior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Lecturer,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020F38" w:rsidRPr="0011455B">
        <w:rPr>
          <w:rFonts w:ascii="Book Antiqua" w:hAnsi="Book Antiqua"/>
          <w:color w:val="000000" w:themeColor="text1"/>
        </w:rPr>
        <w:t xml:space="preserve">Department of Legal and Forensic Medicine, Biomedical Research Institute (IMIB), Regional Campus of International Excellence “Campus Mare Nostrum”, Faculty of Medicine, University of Murcia, Campus de </w:t>
      </w:r>
      <w:proofErr w:type="spellStart"/>
      <w:r w:rsidR="00020F38" w:rsidRPr="0011455B">
        <w:rPr>
          <w:rFonts w:ascii="Book Antiqua" w:hAnsi="Book Antiqua"/>
          <w:color w:val="000000" w:themeColor="text1"/>
        </w:rPr>
        <w:t>Espinardo</w:t>
      </w:r>
      <w:proofErr w:type="spellEnd"/>
      <w:r w:rsidR="00020F38" w:rsidRPr="0011455B">
        <w:rPr>
          <w:rFonts w:ascii="Book Antiqua" w:hAnsi="Book Antiqua"/>
          <w:color w:val="000000" w:themeColor="text1"/>
        </w:rPr>
        <w:t>, Murcia 30100, Spain. isalegaz@um.es</w:t>
      </w:r>
    </w:p>
    <w:p w14:paraId="58A77201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ACD64F5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12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2022</w:t>
      </w:r>
    </w:p>
    <w:p w14:paraId="24A6E79E" w14:textId="77777777" w:rsidR="00A77B3E" w:rsidRPr="0011455B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bCs/>
          <w:color w:val="000000" w:themeColor="text1"/>
          <w:lang w:eastAsia="zh-CN"/>
        </w:rPr>
        <w:t>May 31, 2022</w:t>
      </w:r>
    </w:p>
    <w:p w14:paraId="32105F5B" w14:textId="0AA9F6C8" w:rsidR="00A77B3E" w:rsidRPr="0011455B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ins w:id="0" w:author="Li Ma" w:date="2022-07-18T14:31:00Z">
        <w:r w:rsidR="002F77A8" w:rsidRPr="002F77A8">
          <w:rPr>
            <w:rFonts w:ascii="Book Antiqua" w:eastAsia="Book Antiqua" w:hAnsi="Book Antiqua" w:cs="Book Antiqua"/>
            <w:color w:val="000000" w:themeColor="text1"/>
            <w:rPrChange w:id="1" w:author="Li Ma" w:date="2022-07-18T14:31:00Z">
              <w:rPr>
                <w:rFonts w:ascii="Book Antiqua" w:eastAsia="Book Antiqua" w:hAnsi="Book Antiqua" w:cs="Book Antiqua"/>
                <w:b/>
                <w:bCs/>
                <w:color w:val="000000" w:themeColor="text1"/>
              </w:rPr>
            </w:rPrChange>
          </w:rPr>
          <w:t>July 18, 2022</w:t>
        </w:r>
      </w:ins>
    </w:p>
    <w:p w14:paraId="3927006C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</w:p>
    <w:p w14:paraId="28480B53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  <w:sectPr w:rsidR="00A77B3E" w:rsidRPr="0011455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E72BB1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35841C83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is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act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velop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vesic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(EV)-med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interorg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assum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11455B">
        <w:rPr>
          <w:rFonts w:ascii="Book Antiqua" w:eastAsia="Book Antiqua" w:hAnsi="Book Antiqua" w:cs="Book Antiqua"/>
          <w:color w:val="000000" w:themeColor="text1"/>
        </w:rPr>
        <w:t>significa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oos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igen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thway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indicat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varie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rol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develop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thophysiolog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ditions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volve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gnal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known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refor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derstan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tribut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gnificant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velop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trategi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ddre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eriou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ubl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blem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soc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.</w:t>
      </w:r>
    </w:p>
    <w:p w14:paraId="2846A722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39867927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osomes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assoc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</w:p>
    <w:p w14:paraId="76E290AD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6CD52FEF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ollados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>-Ro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rel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R</w:t>
      </w:r>
      <w:r w:rsidRPr="0011455B">
        <w:rPr>
          <w:rFonts w:ascii="Book Antiqua" w:eastAsia="Book Antiqua" w:hAnsi="Book Antiqua" w:cs="Book Antiqua"/>
          <w:color w:val="000000" w:themeColor="text1"/>
        </w:rPr>
        <w:t>o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-fre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twor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020F38"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020F38"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2022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ess</w:t>
      </w:r>
    </w:p>
    <w:p w14:paraId="499CE407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2E4B24B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ett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ditor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cuss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ali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is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act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c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sel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av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ppeara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rcinogen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ce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rmfu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olu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ward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thology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n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ypothes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ugges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mporta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/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rga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raff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vesicles/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l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mot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igenes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ocal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ta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rom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ima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ravel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chanism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ossibiliti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ea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w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ay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b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4F287E" w:rsidRPr="0011455B">
        <w:rPr>
          <w:rFonts w:ascii="Book Antiqua" w:hAnsi="Book Antiqua" w:cs="Book Antiqua"/>
          <w:color w:val="000000" w:themeColor="text1"/>
          <w:lang w:eastAsia="zh-CN"/>
        </w:rPr>
        <w:t>’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orsening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uture.</w:t>
      </w:r>
    </w:p>
    <w:p w14:paraId="3A98A13E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0C6E91A2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TO</w:t>
      </w:r>
      <w:r w:rsidR="00020F38" w:rsidRPr="0011455B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11455B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THE</w:t>
      </w:r>
      <w:r w:rsidR="00020F38" w:rsidRPr="0011455B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11455B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EDITOR</w:t>
      </w:r>
    </w:p>
    <w:p w14:paraId="08D5999E" w14:textId="77777777" w:rsidR="004F287E" w:rsidRPr="0011455B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We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read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with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great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attention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particular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interest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review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Kuracha</w:t>
      </w:r>
      <w:proofErr w:type="spellEnd"/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="004F287E" w:rsidRPr="0011455B">
        <w:rPr>
          <w:rStyle w:val="y2iqfc"/>
          <w:rFonts w:ascii="Book Antiqua" w:hAnsi="Book Antiqua" w:cs="Book Antiqua" w:hint="eastAsia"/>
          <w:i/>
          <w:color w:val="000000" w:themeColor="text1"/>
          <w:lang w:eastAsia="zh-CN"/>
        </w:rPr>
        <w:t xml:space="preserve">et </w:t>
      </w:r>
      <w:proofErr w:type="gramStart"/>
      <w:r w:rsidR="004F287E" w:rsidRPr="0011455B">
        <w:rPr>
          <w:rStyle w:val="y2iqfc"/>
          <w:rFonts w:ascii="Book Antiqua" w:hAnsi="Book Antiqua" w:cs="Book Antiqua" w:hint="eastAsia"/>
          <w:i/>
          <w:color w:val="000000" w:themeColor="text1"/>
          <w:lang w:eastAsia="zh-CN"/>
        </w:rPr>
        <w:t>al</w:t>
      </w:r>
      <w:r w:rsidR="004F287E"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4F287E"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]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Style w:val="y2iqfc"/>
          <w:rFonts w:ascii="Book Antiqua" w:eastAsia="Book Antiqua" w:hAnsi="Book Antiqua" w:cs="Book Antiqua"/>
          <w:color w:val="000000" w:themeColor="text1"/>
        </w:rPr>
        <w:t>entitled:</w:t>
      </w:r>
      <w:r w:rsidR="00020F38" w:rsidRPr="0011455B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="004F287E" w:rsidRPr="0011455B">
        <w:rPr>
          <w:rFonts w:ascii="Book Antiqua" w:hAnsi="Book Antiqua" w:cs="Book Antiqua"/>
          <w:color w:val="000000" w:themeColor="text1"/>
          <w:lang w:eastAsia="zh-CN"/>
        </w:rPr>
        <w:t>“</w:t>
      </w:r>
      <w:r w:rsidRPr="0011455B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-fre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twor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assoc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orde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</w:t>
      </w:r>
      <w:r w:rsidR="004F287E" w:rsidRPr="0011455B">
        <w:rPr>
          <w:rFonts w:ascii="Book Antiqua" w:hAnsi="Book Antiqua" w:cs="Book Antiqua"/>
          <w:color w:val="000000" w:themeColor="text1"/>
          <w:lang w:eastAsia="zh-CN"/>
        </w:rPr>
        <w:t>”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utho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ighligh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n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mplica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vesicle</w:t>
      </w:r>
      <w:r w:rsidR="004F287E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(</w:t>
      </w:r>
      <w:r w:rsidRPr="0011455B">
        <w:rPr>
          <w:rFonts w:ascii="Book Antiqua" w:eastAsia="Book Antiqua" w:hAnsi="Book Antiqua" w:cs="Book Antiqua"/>
          <w:color w:val="000000" w:themeColor="text1"/>
        </w:rPr>
        <w:t>EV</w:t>
      </w:r>
      <w:r w:rsidR="004F287E" w:rsidRPr="0011455B">
        <w:rPr>
          <w:rFonts w:ascii="Book Antiqua" w:hAnsi="Book Antiqua" w:cs="Book Antiqua" w:hint="eastAsia"/>
          <w:color w:val="000000" w:themeColor="text1"/>
          <w:lang w:eastAsia="zh-CN"/>
        </w:rPr>
        <w:t>)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exosome)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cro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rga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view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ocus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lastRenderedPageBreak/>
        <w:t>alcohol-rel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llness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sis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ruci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sid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mpac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rg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l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o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ulti-org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igen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thway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.</w:t>
      </w:r>
    </w:p>
    <w:p w14:paraId="05730ADC" w14:textId="77777777" w:rsidR="00A77B3E" w:rsidRPr="0011455B" w:rsidRDefault="009649EC" w:rsidP="004F287E">
      <w:pPr>
        <w:spacing w:line="360" w:lineRule="auto"/>
        <w:ind w:firstLineChars="100" w:firstLine="240"/>
        <w:jc w:val="both"/>
        <w:rPr>
          <w:color w:val="000000" w:themeColor="text1"/>
          <w:lang w:eastAsia="zh-CN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negative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impac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eople</w:t>
      </w:r>
      <w:r w:rsidR="004F287E" w:rsidRPr="0011455B">
        <w:rPr>
          <w:rFonts w:ascii="Book Antiqua" w:eastAsia="Book Antiqua" w:hAnsi="Book Antiqua" w:cs="Book Antiqua"/>
          <w:color w:val="000000" w:themeColor="text1"/>
        </w:rPr>
        <w:t>’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quali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lif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ontribu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o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5%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lob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urd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ar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death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2,3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nk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ever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oplas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ease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clu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lorectal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ea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ck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sophageal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reast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ncrea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cancers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4,5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oth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hand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sugges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differ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func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athophysiolog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ircumstances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rom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ou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perat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gulato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acto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development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romo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migr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rolifer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rea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re-metasta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nic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sista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treatment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6,7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</w:p>
    <w:p w14:paraId="29743FD6" w14:textId="77777777" w:rsidR="00A77B3E" w:rsidRPr="0011455B" w:rsidRDefault="009649EC" w:rsidP="004F287E">
      <w:pPr>
        <w:spacing w:line="360" w:lineRule="auto"/>
        <w:ind w:firstLineChars="100" w:firstLine="240"/>
        <w:jc w:val="both"/>
        <w:rPr>
          <w:color w:val="000000" w:themeColor="text1"/>
          <w:lang w:eastAsia="zh-CN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Hepatocyt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n-parenchym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du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lea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igh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at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spon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med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stress</w:t>
      </w:r>
      <w:r w:rsidRPr="0011455B">
        <w:rPr>
          <w:rFonts w:ascii="Book Antiqua" w:eastAsia="Book Antiqua" w:hAnsi="Book Antiqua" w:cs="Book Antiqua"/>
          <w:color w:val="000000" w:themeColor="text1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vertAlign w:val="superscript"/>
        </w:rPr>
        <w:t>8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produc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t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en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p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arge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unction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long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damage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8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directio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rgans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clu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rain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estin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ungs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pp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ddi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ra-org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ransmi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d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ut-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intai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later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erac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he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esent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hi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sul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u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ysbios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impairment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9,10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</w:p>
    <w:p w14:paraId="6BC1CB22" w14:textId="77777777" w:rsidR="00A77B3E" w:rsidRPr="0011455B" w:rsidRDefault="00E632DE" w:rsidP="004F287E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ddi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ersist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ism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dotox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ransf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eps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ra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flamm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us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o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est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arri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egrity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pendenc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gulato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sequence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u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ter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mmunolog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unc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eurolog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docrin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gnaling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ypothesiz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fluenc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induc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u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dysbiosis</w:t>
      </w:r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="00F27B26"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11,12]</w:t>
      </w:r>
      <w:r w:rsidR="00F27B26"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4F287E" w:rsidRPr="0011455B">
        <w:rPr>
          <w:rFonts w:hint="eastAsia"/>
          <w:color w:val="000000" w:themeColor="text1"/>
          <w:lang w:eastAsia="zh-CN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cut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spirato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tre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yndrom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acteri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fection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epatopulmona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yndrom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nk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ersist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posu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ver-lu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ARDS)</w:t>
      </w:r>
      <w:hyperlink r:id="rId12" w:anchor=":~:text=Mortality%20increases%20with%20disease%20severity,with%20severe%20ARDS%20%5B4%5D." w:history="1">
        <w:r w:rsidR="00F27B26" w:rsidRPr="0011455B">
          <w:rPr>
            <w:rFonts w:ascii="Book Antiqua" w:eastAsia="Book Antiqua" w:hAnsi="Book Antiqua" w:cs="Book Antiqua"/>
            <w:color w:val="000000" w:themeColor="text1"/>
            <w:szCs w:val="20"/>
            <w:vertAlign w:val="superscript"/>
          </w:rPr>
          <w:t>[13,14]</w:t>
        </w:r>
        <w:r w:rsidR="00F27B26" w:rsidRPr="0011455B">
          <w:rPr>
            <w:rFonts w:ascii="Book Antiqua" w:eastAsia="Book Antiqua" w:hAnsi="Book Antiqua" w:cs="Book Antiqua"/>
            <w:color w:val="000000" w:themeColor="text1"/>
          </w:rPr>
          <w:t>.</w:t>
        </w:r>
      </w:hyperlink>
    </w:p>
    <w:p w14:paraId="049AC1C1" w14:textId="77777777" w:rsidR="00A77B3E" w:rsidRPr="0011455B" w:rsidRDefault="00F27B26" w:rsidP="004F287E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gnifica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-induc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iti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know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ti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w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cau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ig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evale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rink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-rel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isk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significa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func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he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h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highligh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dentify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crit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mediato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with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acro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rg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0C66A1" w:rsidRPr="0011455B">
        <w:rPr>
          <w:rFonts w:ascii="Book Antiqua" w:eastAsia="Book Antiqua" w:hAnsi="Book Antiqua" w:cs="Book Antiqua"/>
          <w:color w:val="000000" w:themeColor="text1"/>
        </w:rPr>
        <w:t>systems</w:t>
      </w:r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7,15,16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lin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valu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od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luid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vid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lastRenderedPageBreak/>
        <w:t>anoth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asur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derstan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vali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valuab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agnos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argets.</w:t>
      </w:r>
    </w:p>
    <w:p w14:paraId="4007B9E4" w14:textId="77777777" w:rsidR="00A77B3E" w:rsidRPr="0011455B" w:rsidRDefault="00F27B26" w:rsidP="004F287E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ligna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n-cancerou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edi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anometr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vesicle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ough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ssenti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ar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um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row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ubsequ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prea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roug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ody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promot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ncogen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verexpression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strom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remodeling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immun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system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regulation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angiogenesi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umor-deriv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contr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cour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0C66A1"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17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ells</w:t>
      </w:r>
      <w:r w:rsidR="004F287E" w:rsidRPr="0011455B">
        <w:rPr>
          <w:rFonts w:ascii="Book Antiqua" w:eastAsia="Book Antiqua" w:hAnsi="Book Antiqua" w:cs="Book Antiqua"/>
          <w:color w:val="000000" w:themeColor="text1"/>
        </w:rPr>
        <w:t>’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bilit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grow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nchorage-independent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ough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enhanced</w:t>
      </w:r>
      <w:r w:rsidRPr="0011455B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ei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morphologic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hang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modul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ransf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umor-caus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materi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roug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s</w:t>
      </w:r>
      <w:r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18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</w:p>
    <w:p w14:paraId="03734330" w14:textId="77777777" w:rsidR="00A77B3E" w:rsidRPr="0011455B" w:rsidRDefault="00F27B26" w:rsidP="004F287E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Additionally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iRNA-enrich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monstra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-cel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unica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ver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opulati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hanc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motility</w:t>
      </w:r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19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volve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gnal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known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tudi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how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nt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protein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iRNA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n-co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NA)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elp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agno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re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Pr="0011455B">
        <w:rPr>
          <w:rFonts w:ascii="Book Antiqua" w:eastAsia="Book Antiqua" w:hAnsi="Book Antiqua" w:cs="Book Antiqua"/>
          <w:color w:val="000000" w:themeColor="text1"/>
        </w:rPr>
        <w:t>cancer</w:t>
      </w:r>
      <w:r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</w:t>
      </w:r>
      <w:proofErr w:type="gramEnd"/>
      <w:r w:rsidRPr="0011455B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20–22]</w:t>
      </w:r>
      <w:r w:rsidRPr="0011455B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erefor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omprehend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11455B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onsiderab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i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veloping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method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de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seriou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publi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issue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rough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11455B">
        <w:rPr>
          <w:rFonts w:ascii="Book Antiqua" w:eastAsia="Book Antiqua" w:hAnsi="Book Antiqua" w:cs="Book Antiqua"/>
          <w:color w:val="000000" w:themeColor="text1"/>
        </w:rPr>
        <w:t>cancer.</w:t>
      </w:r>
    </w:p>
    <w:p w14:paraId="77E5365E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F639B40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1B47BDB2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Kuracha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MR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Thomas P, Tobi M, McVicker BL. Role of cell-free network communication in alcohol-associated disorders and liver metastasi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World J Gastroenterol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21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11455B">
        <w:rPr>
          <w:rFonts w:ascii="Book Antiqua" w:eastAsia="Book Antiqua" w:hAnsi="Book Antiqua" w:cs="Book Antiqua"/>
          <w:color w:val="000000" w:themeColor="text1"/>
        </w:rPr>
        <w:t>: 7080-7099 [PMID: 34887629 DOI: 10.3748/wjg.v27.i41.7080]</w:t>
      </w:r>
    </w:p>
    <w:p w14:paraId="2A45082B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2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Wallace AE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Weeks WB. Substance abuse intensive outpatient treatment: does program graduation matter?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J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Subst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Abuse Treat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04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11455B">
        <w:rPr>
          <w:rFonts w:ascii="Book Antiqua" w:eastAsia="Book Antiqua" w:hAnsi="Book Antiqua" w:cs="Book Antiqua"/>
          <w:color w:val="000000" w:themeColor="text1"/>
        </w:rPr>
        <w:t>: 27-30 [PMID: 15223090 DOI: 10.1016/j.jsat.2004.03.006]</w:t>
      </w:r>
    </w:p>
    <w:p w14:paraId="35571D6F" w14:textId="77777777" w:rsidR="004F287E" w:rsidRPr="0011455B" w:rsidRDefault="004F287E" w:rsidP="004F287E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3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World Health Organization</w:t>
      </w:r>
      <w:r w:rsidRPr="0011455B">
        <w:rPr>
          <w:rFonts w:ascii="Book Antiqua" w:eastAsia="Book Antiqua" w:hAnsi="Book Antiqua" w:cs="Book Antiqua"/>
          <w:color w:val="000000" w:themeColor="text1"/>
        </w:rPr>
        <w:t>. Global status report on alcohol and health 2018.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706B17" w:rsidRPr="0011455B">
        <w:rPr>
          <w:rFonts w:ascii="Book Antiqua" w:hAnsi="Book Antiqua" w:cs="Book Antiqua"/>
          <w:color w:val="000000" w:themeColor="text1"/>
          <w:lang w:eastAsia="zh-CN"/>
        </w:rPr>
        <w:t>July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 12,</w:t>
      </w:r>
      <w:r w:rsidR="00706B17" w:rsidRPr="0011455B">
        <w:rPr>
          <w:rFonts w:ascii="Book Antiqua" w:hAnsi="Book Antiqua" w:cs="Book Antiqua"/>
          <w:color w:val="000000" w:themeColor="text1"/>
          <w:lang w:eastAsia="zh-CN"/>
        </w:rPr>
        <w:t xml:space="preserve"> 2019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>. [</w:t>
      </w:r>
      <w:r w:rsidR="00706B17" w:rsidRPr="0011455B">
        <w:rPr>
          <w:rFonts w:ascii="Book Antiqua" w:hAnsi="Book Antiqua"/>
          <w:bCs/>
          <w:color w:val="000000" w:themeColor="text1"/>
        </w:rPr>
        <w:t xml:space="preserve">cited 3 </w:t>
      </w:r>
      <w:r w:rsidR="00706B17" w:rsidRPr="0011455B">
        <w:rPr>
          <w:rFonts w:ascii="Book Antiqua" w:hAnsi="Book Antiqua" w:hint="eastAsia"/>
          <w:bCs/>
          <w:color w:val="000000" w:themeColor="text1"/>
          <w:lang w:eastAsia="zh-CN"/>
        </w:rPr>
        <w:t>May</w:t>
      </w:r>
      <w:r w:rsidR="00706B17" w:rsidRPr="0011455B">
        <w:rPr>
          <w:rFonts w:ascii="Book Antiqua" w:hAnsi="Book Antiqua"/>
          <w:bCs/>
          <w:color w:val="000000" w:themeColor="text1"/>
        </w:rPr>
        <w:t xml:space="preserve"> 202</w:t>
      </w:r>
      <w:r w:rsidR="00706B17" w:rsidRPr="0011455B">
        <w:rPr>
          <w:rFonts w:ascii="Book Antiqua" w:hAnsi="Book Antiqua" w:hint="eastAsia"/>
          <w:bCs/>
          <w:color w:val="000000" w:themeColor="text1"/>
          <w:lang w:eastAsia="zh-CN"/>
        </w:rPr>
        <w:t>2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 xml:space="preserve">]. Available from: </w:t>
      </w:r>
      <w:r w:rsidR="00706B17" w:rsidRPr="0011455B">
        <w:rPr>
          <w:rFonts w:ascii="Book Antiqua" w:hAnsi="Book Antiqua" w:cs="Book Antiqua"/>
          <w:color w:val="000000" w:themeColor="text1"/>
          <w:lang w:eastAsia="zh-CN"/>
        </w:rPr>
        <w:t>https://www.who.int/publications/i/item/9789241565639</w:t>
      </w:r>
    </w:p>
    <w:p w14:paraId="6A10ED8F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4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Bagnardi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V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Rota M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Botter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Tramacere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I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Islam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F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Fedirk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V, Scotti L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Jenab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Turat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F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Pasqual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Pelucch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C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Galeone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C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Bellocc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R, Negri E, Corrao G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Boffett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, La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Vecchi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lastRenderedPageBreak/>
        <w:t xml:space="preserve">C. Alcohol consumption and site-specific cancer risk: a comprehensive dose-response meta-analysi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Br J Cancer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5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112</w:t>
      </w:r>
      <w:r w:rsidRPr="0011455B">
        <w:rPr>
          <w:rFonts w:ascii="Book Antiqua" w:eastAsia="Book Antiqua" w:hAnsi="Book Antiqua" w:cs="Book Antiqua"/>
          <w:color w:val="000000" w:themeColor="text1"/>
        </w:rPr>
        <w:t>: 580-593 [PMID: 25422909 DOI: 10.1038/bjc.2014.579]</w:t>
      </w:r>
    </w:p>
    <w:p w14:paraId="267676AB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5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IARC Working Group on the Evaluation of Carcinogenic Risks to Human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. Alcohol consumption and ethyl carbamate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IARC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Monogr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Eval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Carcinog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Risks Hum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0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96</w:t>
      </w:r>
      <w:r w:rsidRPr="0011455B">
        <w:rPr>
          <w:rFonts w:ascii="Book Antiqua" w:eastAsia="Book Antiqua" w:hAnsi="Book Antiqua" w:cs="Book Antiqua"/>
          <w:color w:val="000000" w:themeColor="text1"/>
        </w:rPr>
        <w:t>: 3-1383 [PMID: 21735939]</w:t>
      </w:r>
    </w:p>
    <w:p w14:paraId="29B3514B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6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Becker A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Thakur BK, Weiss JM, Kim H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Peinad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H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Lyd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D. Extracellular Vesicles in Cancer: Cell-to-Cell Mediators of Metastasi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Cancer Cell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30</w:t>
      </w:r>
      <w:r w:rsidRPr="0011455B">
        <w:rPr>
          <w:rFonts w:ascii="Book Antiqua" w:eastAsia="Book Antiqua" w:hAnsi="Book Antiqua" w:cs="Book Antiqua"/>
          <w:color w:val="000000" w:themeColor="text1"/>
        </w:rPr>
        <w:t>: 836-848 [PMID: 27960084 DOI: 10.1016/j.ccell.2016.10.009]</w:t>
      </w:r>
    </w:p>
    <w:p w14:paraId="5F42758C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7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Raposo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G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toorvoge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W. Extracellular vesicles: exosome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microvesicles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, and friend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J Cell Biol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3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200</w:t>
      </w:r>
      <w:r w:rsidRPr="0011455B">
        <w:rPr>
          <w:rFonts w:ascii="Book Antiqua" w:eastAsia="Book Antiqua" w:hAnsi="Book Antiqua" w:cs="Book Antiqua"/>
          <w:color w:val="000000" w:themeColor="text1"/>
        </w:rPr>
        <w:t>: 373-383 [PMID: 23420871 DOI: 10.1083/jcb.201211138]</w:t>
      </w:r>
    </w:p>
    <w:p w14:paraId="13A46AC2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8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Shim YR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Jeong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WI. Recent advances of sterile inflammation and inter-organ cross-talk in alcoholic liver disease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Exp Mol Med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20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52</w:t>
      </w:r>
      <w:r w:rsidRPr="0011455B">
        <w:rPr>
          <w:rFonts w:ascii="Book Antiqua" w:eastAsia="Book Antiqua" w:hAnsi="Book Antiqua" w:cs="Book Antiqua"/>
          <w:color w:val="000000" w:themeColor="text1"/>
        </w:rPr>
        <w:t>: 772-780 [PMID: 32457490 DOI: 10.1038/s12276-020-0438-5]</w:t>
      </w:r>
    </w:p>
    <w:p w14:paraId="25A0415C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9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Dasarathy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Brown JM. Alcoholic Liver Disease on the Rise: Interorgan Cross Talk Driving Liver Injury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Alcohol Clin Exp Re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7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41</w:t>
      </w:r>
      <w:r w:rsidRPr="0011455B">
        <w:rPr>
          <w:rFonts w:ascii="Book Antiqua" w:eastAsia="Book Antiqua" w:hAnsi="Book Antiqua" w:cs="Book Antiqua"/>
          <w:color w:val="000000" w:themeColor="text1"/>
        </w:rPr>
        <w:t>: 880-882 [PMID: 28295407 DOI: 10.1111/acer.13370]</w:t>
      </w:r>
    </w:p>
    <w:p w14:paraId="0FF838B2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0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Stärkel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P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chnab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B. Bidirectional Communication between Liver and Gut during Alcoholic Liver Disease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Semin Liver Di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36</w:t>
      </w:r>
      <w:r w:rsidRPr="0011455B">
        <w:rPr>
          <w:rFonts w:ascii="Book Antiqua" w:eastAsia="Book Antiqua" w:hAnsi="Book Antiqua" w:cs="Book Antiqua"/>
          <w:color w:val="000000" w:themeColor="text1"/>
        </w:rPr>
        <w:t>: 331-339 [PMID: 27997973 DOI: 10.1055/s-0036-1593882]</w:t>
      </w:r>
    </w:p>
    <w:p w14:paraId="40A3C913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1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Leclercq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Matamoros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an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D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Neyrinck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AM, Jamar F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tärke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Windey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Tremarol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V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Bäckhed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F, Verbeke K, de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Timary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Delzenne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NM. Intestinal permeability, gut-bacterial dysbiosis, and behavioral markers of alcohol-dependence severity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Proc Natl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Acad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Sci U S A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111</w:t>
      </w:r>
      <w:r w:rsidRPr="0011455B">
        <w:rPr>
          <w:rFonts w:ascii="Book Antiqua" w:eastAsia="Book Antiqua" w:hAnsi="Book Antiqua" w:cs="Book Antiqua"/>
          <w:color w:val="000000" w:themeColor="text1"/>
        </w:rPr>
        <w:t>: E4485-E4493 [PMID: 25288760 DOI: 10.1073/pnas.1415174111]</w:t>
      </w:r>
    </w:p>
    <w:p w14:paraId="6665B185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2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Mutlu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EA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Gillevet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M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Rangwal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H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ikarood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, Naqvi A, Engen PA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Kwasny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, Lau CK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Keshavarzia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A. Colonic microbiome is altered in alcoholism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Am J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Physiol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Liver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Physio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2012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302</w:t>
      </w:r>
      <w:r w:rsidRPr="0011455B">
        <w:rPr>
          <w:rFonts w:ascii="Book Antiqua" w:eastAsia="Book Antiqua" w:hAnsi="Book Antiqua" w:cs="Book Antiqua"/>
          <w:color w:val="000000" w:themeColor="text1"/>
        </w:rPr>
        <w:t>: G966-G978 [PMID: 22241860 DOI: 10.1152/ajpgi.00380.2011]</w:t>
      </w:r>
    </w:p>
    <w:p w14:paraId="6658306D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3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Afshar M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Smith G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Terri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L, Barrett M, Lissauer ME, Mansoor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Jeudy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J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Netzer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G. Blood alcohol content, injury severity, and adult respiratory distress syndrome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J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lastRenderedPageBreak/>
        <w:t>Trauma Acute Care Surg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76</w:t>
      </w:r>
      <w:r w:rsidRPr="0011455B">
        <w:rPr>
          <w:rFonts w:ascii="Book Antiqua" w:eastAsia="Book Antiqua" w:hAnsi="Book Antiqua" w:cs="Book Antiqua"/>
          <w:color w:val="000000" w:themeColor="text1"/>
        </w:rPr>
        <w:t>: 1447-1455 [PMID: 24854314 DOI: 10.1097/TA.0000000000000238]</w:t>
      </w:r>
    </w:p>
    <w:p w14:paraId="6046C220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4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Moss M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Parsons PE, Steinberg KP, Hudson LD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Guidot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DM, Burnham EL, Eaton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otsonis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GA. Chronic alcohol abuse is associated with an increased incidence of acute respiratory distress syndrome and severity of multiple organ dysfunction in patients with septic shock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Crit Care Med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03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11455B">
        <w:rPr>
          <w:rFonts w:ascii="Book Antiqua" w:eastAsia="Book Antiqua" w:hAnsi="Book Antiqua" w:cs="Book Antiqua"/>
          <w:color w:val="000000" w:themeColor="text1"/>
        </w:rPr>
        <w:t>: 869-877 [PMID: 12626999 DOI: 10.1097/01.CCM.0000055389.64497.11]</w:t>
      </w:r>
    </w:p>
    <w:p w14:paraId="1592417C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5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Mathivanan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Ji H, Simpson RJ. Exosomes: extracellular organelles important in intercellular communication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J Proteomic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0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73</w:t>
      </w:r>
      <w:r w:rsidRPr="0011455B">
        <w:rPr>
          <w:rFonts w:ascii="Book Antiqua" w:eastAsia="Book Antiqua" w:hAnsi="Book Antiqua" w:cs="Book Antiqua"/>
          <w:color w:val="000000" w:themeColor="text1"/>
        </w:rPr>
        <w:t>: 1907-1920 [PMID: 20601276 DOI: 10.1016/j.jprot.2010.06.006]</w:t>
      </w:r>
    </w:p>
    <w:p w14:paraId="26E6EF31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6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Record M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arayo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K, Poirot M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ilvente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-Poirot S. Exosomes as new vesicular lipid transporters involved in cell-cell communication and various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pathophysiologies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.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Biochim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Biophys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Acta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1841</w:t>
      </w:r>
      <w:r w:rsidRPr="0011455B">
        <w:rPr>
          <w:rFonts w:ascii="Book Antiqua" w:eastAsia="Book Antiqua" w:hAnsi="Book Antiqua" w:cs="Book Antiqua"/>
          <w:color w:val="000000" w:themeColor="text1"/>
        </w:rPr>
        <w:t>: 108-120 [PMID: 24140720 DOI: 10.1016/j.bbalip.2013.10.004]</w:t>
      </w:r>
    </w:p>
    <w:p w14:paraId="0472E6AC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7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Maia J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aj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tran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Moraes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C, Couto N, Costa-Silva B. Exosome-Based Cell-Cell Communication in the Tumor Microenvironment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Front Cell Dev Biol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8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6</w:t>
      </w:r>
      <w:r w:rsidRPr="0011455B">
        <w:rPr>
          <w:rFonts w:ascii="Book Antiqua" w:eastAsia="Book Antiqua" w:hAnsi="Book Antiqua" w:cs="Book Antiqua"/>
          <w:color w:val="000000" w:themeColor="text1"/>
        </w:rPr>
        <w:t>: 18 [PMID: 29515996 DOI: 10.3389/fcell.2018.00018]</w:t>
      </w:r>
    </w:p>
    <w:p w14:paraId="47080CFB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8 </w:t>
      </w:r>
      <w:proofErr w:type="spellStart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Quaglia</w:t>
      </w:r>
      <w:proofErr w:type="spellEnd"/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F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Krish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SR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Daabou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GG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Sarker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S, Pippa R, Domingo-Domenech J, Kumar G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Fortin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P, McCue P, Kelly WK, Beltran H, Liu Q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Languin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LR. Small extracellular vesicles modulated by αVβ3 integrin induce neuroendocrine differentiation in recipient cancer cell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J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Extracell</w:t>
      </w:r>
      <w:proofErr w:type="spellEnd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 Vesicle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20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11455B">
        <w:rPr>
          <w:rFonts w:ascii="Book Antiqua" w:eastAsia="Book Antiqua" w:hAnsi="Book Antiqua" w:cs="Book Antiqua"/>
          <w:color w:val="000000" w:themeColor="text1"/>
        </w:rPr>
        <w:t>: 1761072 [PMID: 32922691 DOI: 10.1080/20013078.2020.1761072]</w:t>
      </w:r>
    </w:p>
    <w:p w14:paraId="1AE6D160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19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Baroni 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Romero-Cordoba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Plantamura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I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Dug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D'Ippolit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atald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osentin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G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Angelon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V, Rossini A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Daidone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G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Iori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MV. Exosome-mediated delivery of miR-9 induces cancer-associated fibroblast-like properties in human breast fibroblasts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Cell Death Dis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7</w:t>
      </w:r>
      <w:r w:rsidRPr="0011455B">
        <w:rPr>
          <w:rFonts w:ascii="Book Antiqua" w:eastAsia="Book Antiqua" w:hAnsi="Book Antiqua" w:cs="Book Antiqua"/>
          <w:color w:val="000000" w:themeColor="text1"/>
        </w:rPr>
        <w:t>: e2312 [PMID: 27468688 DOI: 10.1038/cddis.2016.224]</w:t>
      </w:r>
    </w:p>
    <w:p w14:paraId="23FB21B3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20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Xu Z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Chen Y, Ma L, Chen Y, Liu J, Guo Y, Yu T, Zhang L, Zhu L, Shu Y. Role of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non-coding RNAs from tumor cells and tumor-associated macrophages in the tumor microenvironment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 xml:space="preserve">Mol </w:t>
      </w:r>
      <w:proofErr w:type="spellStart"/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2022 [PMID: 35405312 DOI: 10.1016/j.ymthe.2022.01.046]</w:t>
      </w:r>
    </w:p>
    <w:p w14:paraId="744890FD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lastRenderedPageBreak/>
        <w:t xml:space="preserve">21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Jiang J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Li J, Zhou X, Zhao X, Huang B, Qin Y. Exosomes Regulate the Epithelial-Mesenchymal Transition in Cancer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Front Oncol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22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11455B">
        <w:rPr>
          <w:rFonts w:ascii="Book Antiqua" w:eastAsia="Book Antiqua" w:hAnsi="Book Antiqua" w:cs="Book Antiqua"/>
          <w:color w:val="000000" w:themeColor="text1"/>
        </w:rPr>
        <w:t>: 864980 [PMID: 35359397 DOI: 10.3389/fonc.2022.864980]</w:t>
      </w:r>
    </w:p>
    <w:p w14:paraId="1EEF2642" w14:textId="77777777" w:rsidR="004F287E" w:rsidRPr="0011455B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 xml:space="preserve">22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Zhang K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, Erkan EP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Jamalzadeh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S, Dai J, Andersson N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Kaipi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Lammin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T, Mansuri N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Huhtin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Carpé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O, Hietanen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Oikkon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J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Hynnin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J, Virtanen A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Häkkinen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Hautaniemi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S,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Vähärautio</w:t>
      </w:r>
      <w:proofErr w:type="spellEnd"/>
      <w:r w:rsidRPr="0011455B">
        <w:rPr>
          <w:rFonts w:ascii="Book Antiqua" w:eastAsia="Book Antiqua" w:hAnsi="Book Antiqua" w:cs="Book Antiqua"/>
          <w:color w:val="000000" w:themeColor="text1"/>
        </w:rPr>
        <w:t xml:space="preserve"> A. Longitudinal single-cell RNA-seq analysis reveals stress-promoted chemoresistance in metastatic ovarian cancer. </w:t>
      </w:r>
      <w:r w:rsidRPr="0011455B">
        <w:rPr>
          <w:rFonts w:ascii="Book Antiqua" w:eastAsia="Book Antiqua" w:hAnsi="Book Antiqua" w:cs="Book Antiqua"/>
          <w:i/>
          <w:iCs/>
          <w:color w:val="000000" w:themeColor="text1"/>
        </w:rPr>
        <w:t>Sci Adv</w:t>
      </w:r>
      <w:r w:rsidRPr="0011455B">
        <w:rPr>
          <w:rFonts w:ascii="Book Antiqua" w:eastAsia="Book Antiqua" w:hAnsi="Book Antiqua" w:cs="Book Antiqua"/>
          <w:color w:val="000000" w:themeColor="text1"/>
        </w:rPr>
        <w:t xml:space="preserve"> 2022;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8</w:t>
      </w:r>
      <w:r w:rsidRPr="0011455B">
        <w:rPr>
          <w:rFonts w:ascii="Book Antiqua" w:eastAsia="Book Antiqua" w:hAnsi="Book Antiqua" w:cs="Book Antiqua"/>
          <w:color w:val="000000" w:themeColor="text1"/>
        </w:rPr>
        <w:t>: eabm1831 [PMID: 35196078 DOI: 10.1126/sciadv.abm1831]</w:t>
      </w:r>
    </w:p>
    <w:p w14:paraId="579B7EA1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  <w:sectPr w:rsidR="00A77B3E" w:rsidRPr="001145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55B95D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0AB4D438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706B17" w:rsidRPr="0011455B">
        <w:rPr>
          <w:rFonts w:ascii="Book Antiqua" w:hAnsi="Book Antiqua" w:cs="TimesNewRomanPS-BoldItalicMT"/>
          <w:bCs/>
          <w:iCs/>
          <w:color w:val="000000" w:themeColor="text1"/>
        </w:rPr>
        <w:t xml:space="preserve">There are no </w:t>
      </w:r>
      <w:r w:rsidR="00706B17" w:rsidRPr="0011455B">
        <w:rPr>
          <w:rFonts w:ascii="Book Antiqua" w:hAnsi="Book Antiqua" w:cs="TimesNewRomanPS-BoldItalicMT" w:hint="eastAsia"/>
          <w:bCs/>
          <w:iCs/>
          <w:color w:val="000000" w:themeColor="text1"/>
        </w:rPr>
        <w:t>conflicts</w:t>
      </w:r>
      <w:r w:rsidR="00706B17" w:rsidRPr="0011455B">
        <w:rPr>
          <w:rFonts w:ascii="Book Antiqua" w:hAnsi="Book Antiqua" w:cs="TimesNewRomanPS-BoldItalicMT"/>
          <w:bCs/>
          <w:iCs/>
          <w:color w:val="000000" w:themeColor="text1"/>
        </w:rPr>
        <w:t xml:space="preserve"> of intere</w:t>
      </w:r>
      <w:r w:rsidR="00706B17" w:rsidRPr="0011455B">
        <w:rPr>
          <w:rFonts w:ascii="Book Antiqua" w:hAnsi="Book Antiqua" w:cs="TimesNewRomanPS-BoldItalicMT" w:hint="eastAsia"/>
          <w:bCs/>
          <w:iCs/>
          <w:color w:val="000000" w:themeColor="text1"/>
        </w:rPr>
        <w:t>st to report.</w:t>
      </w:r>
    </w:p>
    <w:p w14:paraId="563E1AFF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79E7A63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020F38" w:rsidRPr="0011455B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tic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pen-acces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tic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a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elec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-hou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dito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ful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eer-review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ter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viewers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tribu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ccordanc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reati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ommon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ttributi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11455B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C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Y-N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4.0)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cens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hich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ermit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ther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stribute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mix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dapt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uil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p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or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n-commercially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icen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i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erivativ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ork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ifferent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erms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vid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original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work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roper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i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s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non-commercial.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ee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05C9E1F7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CEE6479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Unsolicite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rticle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xternall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peer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reviewed.</w:t>
      </w:r>
    </w:p>
    <w:p w14:paraId="50914215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ingl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lind</w:t>
      </w:r>
    </w:p>
    <w:p w14:paraId="6FA10E72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10B41E0F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12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2022</w:t>
      </w:r>
    </w:p>
    <w:p w14:paraId="68F1D5A0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28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2022</w:t>
      </w:r>
    </w:p>
    <w:p w14:paraId="209D5376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</w:p>
    <w:p w14:paraId="4E97A4C4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2A98D74F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iology</w:t>
      </w:r>
    </w:p>
    <w:p w14:paraId="4488BEF3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Spain</w:t>
      </w:r>
    </w:p>
    <w:p w14:paraId="4D125488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report</w:t>
      </w:r>
      <w:r w:rsidR="004F287E" w:rsidRPr="0011455B">
        <w:rPr>
          <w:rFonts w:ascii="Book Antiqua" w:eastAsia="Book Antiqua" w:hAnsi="Book Antiqua" w:cs="Book Antiqua"/>
          <w:b/>
          <w:color w:val="000000" w:themeColor="text1"/>
        </w:rPr>
        <w:t>’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s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5341C098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Excellent)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0</w:t>
      </w:r>
    </w:p>
    <w:p w14:paraId="1C86633C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Very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good)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,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B</w:t>
      </w:r>
    </w:p>
    <w:p w14:paraId="6A99AA5E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Good)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0</w:t>
      </w:r>
    </w:p>
    <w:p w14:paraId="2429D37C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D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Fair)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0</w:t>
      </w:r>
    </w:p>
    <w:p w14:paraId="73A2EEC5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E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(Poor):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0</w:t>
      </w:r>
    </w:p>
    <w:p w14:paraId="4CAEFAA5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p w14:paraId="6FD2682D" w14:textId="77777777" w:rsidR="00A77B3E" w:rsidRPr="0011455B" w:rsidRDefault="00F27B26">
      <w:pPr>
        <w:spacing w:line="360" w:lineRule="auto"/>
        <w:jc w:val="both"/>
        <w:rPr>
          <w:color w:val="000000" w:themeColor="text1"/>
        </w:rPr>
      </w:pPr>
      <w:r w:rsidRPr="0011455B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Chu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H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>K, China</w:t>
      </w:r>
      <w:r w:rsidRPr="0011455B">
        <w:rPr>
          <w:rFonts w:ascii="Book Antiqua" w:eastAsia="Book Antiqua" w:hAnsi="Book Antiqua" w:cs="Book Antiqua"/>
          <w:color w:val="000000" w:themeColor="text1"/>
        </w:rPr>
        <w:t>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Luo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J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>H, China</w:t>
      </w:r>
      <w:r w:rsidRPr="0011455B">
        <w:rPr>
          <w:rFonts w:ascii="Book Antiqua" w:eastAsia="Book Antiqua" w:hAnsi="Book Antiqua" w:cs="Book Antiqua"/>
          <w:color w:val="000000" w:themeColor="text1"/>
        </w:rPr>
        <w:t>;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Qin</w:t>
      </w:r>
      <w:r w:rsidR="00020F38" w:rsidRPr="0011455B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color w:val="000000" w:themeColor="text1"/>
        </w:rPr>
        <w:t>Y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>, China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706B17" w:rsidRPr="0011455B">
        <w:rPr>
          <w:rFonts w:ascii="Book Antiqua" w:hAnsi="Book Antiqua" w:cs="Book Antiqua" w:hint="eastAsia"/>
          <w:color w:val="000000" w:themeColor="text1"/>
          <w:lang w:eastAsia="zh-CN"/>
        </w:rPr>
        <w:t>Chen YL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1337B6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11455B" w:rsidRPr="0011455B">
        <w:rPr>
          <w:rFonts w:ascii="Book Antiqua" w:hAnsi="Book Antiqua" w:cs="Book Antiqua" w:hint="eastAsia"/>
          <w:color w:val="000000" w:themeColor="text1"/>
          <w:lang w:eastAsia="zh-CN"/>
        </w:rPr>
        <w:t>A</w:t>
      </w:r>
      <w:r w:rsidR="0011455B">
        <w:rPr>
          <w:rFonts w:ascii="Book Antiqua" w:hAnsi="Book Antiqua" w:cs="Book Antiqua" w:hint="eastAsia"/>
          <w:b/>
          <w:color w:val="000000" w:themeColor="text1"/>
          <w:lang w:eastAsia="zh-CN"/>
        </w:rPr>
        <w:t xml:space="preserve"> </w:t>
      </w:r>
      <w:r w:rsidRPr="0011455B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020F38" w:rsidRPr="0011455B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11455B" w:rsidRPr="0011455B">
        <w:rPr>
          <w:rFonts w:ascii="Book Antiqua" w:hAnsi="Book Antiqua" w:cs="Book Antiqua" w:hint="eastAsia"/>
          <w:color w:val="000000" w:themeColor="text1"/>
          <w:lang w:eastAsia="zh-CN"/>
        </w:rPr>
        <w:t>Chen YL</w:t>
      </w:r>
    </w:p>
    <w:sectPr w:rsidR="00A77B3E" w:rsidRPr="00114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FFD24" w14:textId="77777777" w:rsidR="0069306C" w:rsidRDefault="0069306C" w:rsidP="002C5862">
      <w:r>
        <w:separator/>
      </w:r>
    </w:p>
  </w:endnote>
  <w:endnote w:type="continuationSeparator" w:id="0">
    <w:p w14:paraId="4AA8CA7A" w14:textId="77777777" w:rsidR="0069306C" w:rsidRDefault="0069306C" w:rsidP="002C5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Segoe Print"/>
    <w:panose1 w:val="020B0604020202020204"/>
    <w:charset w:val="00"/>
    <w:family w:val="auto"/>
    <w:pitch w:val="default"/>
    <w:sig w:usb0="00000000" w:usb1="00000000" w:usb2="00000001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31706" w14:textId="77777777" w:rsidR="001B4719" w:rsidRDefault="001B4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225300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23F18E0" w14:textId="77777777" w:rsidR="009A1159" w:rsidRDefault="009A1159">
            <w:pPr>
              <w:pStyle w:val="Footer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A2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A2A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AA2803" w14:textId="77777777" w:rsidR="009A1159" w:rsidRDefault="009A11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E716" w14:textId="77777777" w:rsidR="001B4719" w:rsidRDefault="001B47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5EEAF" w14:textId="77777777" w:rsidR="0069306C" w:rsidRDefault="0069306C" w:rsidP="002C5862">
      <w:r>
        <w:separator/>
      </w:r>
    </w:p>
  </w:footnote>
  <w:footnote w:type="continuationSeparator" w:id="0">
    <w:p w14:paraId="02E72333" w14:textId="77777777" w:rsidR="0069306C" w:rsidRDefault="0069306C" w:rsidP="002C5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7A95" w14:textId="77777777" w:rsidR="001B4719" w:rsidRDefault="001B47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00D2E" w14:textId="77777777" w:rsidR="001B4719" w:rsidRDefault="001B47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4710" w14:textId="77777777" w:rsidR="001B4719" w:rsidRDefault="001B4719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YxNTI1NbYwMjZX0lEKTi0uzszPAykwrAUA+nw1pywAAAA="/>
  </w:docVars>
  <w:rsids>
    <w:rsidRoot w:val="00A77B3E"/>
    <w:rsid w:val="00020F38"/>
    <w:rsid w:val="000C66A1"/>
    <w:rsid w:val="0011455B"/>
    <w:rsid w:val="001337B6"/>
    <w:rsid w:val="001B4719"/>
    <w:rsid w:val="002C5862"/>
    <w:rsid w:val="002F77A8"/>
    <w:rsid w:val="004F287E"/>
    <w:rsid w:val="005D7A2A"/>
    <w:rsid w:val="005E40DF"/>
    <w:rsid w:val="00652D9F"/>
    <w:rsid w:val="0069306C"/>
    <w:rsid w:val="00706B17"/>
    <w:rsid w:val="0077466E"/>
    <w:rsid w:val="00882755"/>
    <w:rsid w:val="008F6776"/>
    <w:rsid w:val="00901D69"/>
    <w:rsid w:val="009649EC"/>
    <w:rsid w:val="009A1159"/>
    <w:rsid w:val="009A5AA7"/>
    <w:rsid w:val="00A77B3E"/>
    <w:rsid w:val="00B40D8F"/>
    <w:rsid w:val="00CA2A55"/>
    <w:rsid w:val="00D730C8"/>
    <w:rsid w:val="00E00B15"/>
    <w:rsid w:val="00E16FA4"/>
    <w:rsid w:val="00E632DE"/>
    <w:rsid w:val="00F27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A8D328"/>
  <w15:docId w15:val="{9B743B67-6066-3F46-B799-037C6CFC0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2iqfc">
    <w:name w:val="y2iqfc"/>
    <w:basedOn w:val="DefaultParagraphFont"/>
  </w:style>
  <w:style w:type="paragraph" w:styleId="Header">
    <w:name w:val="header"/>
    <w:basedOn w:val="Normal"/>
    <w:link w:val="HeaderChar"/>
    <w:unhideWhenUsed/>
    <w:rsid w:val="002C58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2C586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C586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C5862"/>
    <w:rPr>
      <w:sz w:val="18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11455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1455B"/>
    <w:rPr>
      <w:sz w:val="18"/>
      <w:szCs w:val="18"/>
    </w:rPr>
  </w:style>
  <w:style w:type="paragraph" w:styleId="Revision">
    <w:name w:val="Revision"/>
    <w:hidden/>
    <w:uiPriority w:val="99"/>
    <w:semiHidden/>
    <w:rsid w:val="001B471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3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www.uptodate.com/contents/acute-respiratory-distress-syndrome-prognosis-and-outcomes-in-adul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079</Words>
  <Characters>11852</Characters>
  <Application>Microsoft Office Word</Application>
  <DocSecurity>0</DocSecurity>
  <Lines>98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EGAZ</dc:creator>
  <cp:lastModifiedBy>Li Ma</cp:lastModifiedBy>
  <cp:revision>3</cp:revision>
  <dcterms:created xsi:type="dcterms:W3CDTF">2022-07-18T21:29:00Z</dcterms:created>
  <dcterms:modified xsi:type="dcterms:W3CDTF">2022-07-18T21:32:00Z</dcterms:modified>
</cp:coreProperties>
</file>